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019d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4:36:30Z</dcterms:created>
  <dcterms:modified xsi:type="dcterms:W3CDTF">2017-03-17T14:36:30Z</dcterms:modified>
</cp:coreProperties>
</file>